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46631" w14:textId="3834E7FC" w:rsidR="00E90BE0" w:rsidRPr="00D17D5A" w:rsidRDefault="00C970F2" w:rsidP="00EA21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pict w14:anchorId="5F4B11B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9" type="#_x0000_t202" style="position:absolute;margin-left:47.25pt;margin-top:435.75pt;width:185.45pt;height:33.4pt;z-index:251670528;visibility:visible;mso-wrap-style:square;mso-width-percent:400;mso-height-percent:200;mso-wrap-distance-left:9pt;mso-wrap-distance-top:3.6pt;mso-wrap-distance-right:9pt;mso-wrap-distance-bottom:3.6pt;mso-position-horizontal-relative:text;mso-position-vertical-relative:text;mso-width-percent:400;mso-height-percent:200;mso-width-relative:margin;mso-height-relative:margin;v-text-anchor:top" strokecolor="white [3212]">
            <v:textbox style="mso-fit-shape-to-text:t">
              <w:txbxContent>
                <w:p w14:paraId="5FC30485" w14:textId="02B8C4E1" w:rsidR="00E76E3A" w:rsidRDefault="00E76E3A">
                  <w:r>
                    <w:t>I want to learn how to…</w:t>
                  </w:r>
                </w:p>
              </w:txbxContent>
            </v:textbox>
            <w10:wrap type="square"/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zh-TW"/>
        </w:rPr>
        <w:pict w14:anchorId="5F4B11B1">
          <v:shape id="_x0000_s2060" type="#_x0000_t202" style="position:absolute;margin-left:295.5pt;margin-top:459.75pt;width:185.75pt;height:33.4pt;z-index:251671552;visibility:visible;mso-wrap-style:square;mso-width-percent:400;mso-height-percent:200;mso-wrap-distance-left:9pt;mso-wrap-distance-top:3.6pt;mso-wrap-distance-right:9pt;mso-wrap-distance-bottom:3.6pt;mso-position-horizontal-relative:text;mso-position-vertical-relative:text;mso-width-percent:400;mso-height-percent:200;mso-width-relative:margin;mso-height-relative:margin;v-text-anchor:top" strokecolor="white [3212]">
            <v:textbox style="mso-fit-shape-to-text:t">
              <w:txbxContent>
                <w:p w14:paraId="41B6566C" w14:textId="63A56118" w:rsidR="00C970F2" w:rsidRDefault="00C970F2" w:rsidP="00C970F2">
                  <w:r>
                    <w:t>I want to know about…</w:t>
                  </w:r>
                </w:p>
              </w:txbxContent>
            </v:textbox>
            <w10:wrap type="square"/>
          </v:shape>
        </w:pict>
      </w:r>
      <w:r w:rsidR="00E76E3A">
        <w:rPr>
          <w:rFonts w:ascii="Times New Roman" w:hAnsi="Times New Roman" w:cs="Times New Roman"/>
          <w:noProof/>
          <w:sz w:val="24"/>
          <w:szCs w:val="24"/>
          <w:lang w:eastAsia="zh-TW"/>
        </w:rPr>
        <w:pict w14:anchorId="66D15C7C">
          <v:shape id="_x0000_s2054" type="#_x0000_t202" style="position:absolute;margin-left:-1.9pt;margin-top:331.5pt;width:468.4pt;height:77.25pt;z-index:251661312;mso-position-horizontal-relative:text;mso-position-vertical-relative:text;mso-width-relative:margin;mso-height-relative:margin">
            <v:textbox style="mso-next-textbox:#_x0000_s2054">
              <w:txbxContent>
                <w:p w14:paraId="2FFC3F77" w14:textId="6B045238" w:rsidR="00700E15" w:rsidRPr="00EA21CD" w:rsidRDefault="00700E15" w:rsidP="00E76E3A">
                  <w:pPr>
                    <w:jc w:val="center"/>
                    <w:rPr>
                      <w:rFonts w:ascii="Bernard MT Condensed" w:hAnsi="Bernard MT Condensed"/>
                      <w:sz w:val="24"/>
                      <w:szCs w:val="24"/>
                    </w:rPr>
                  </w:pP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>What do you</w:t>
                  </w:r>
                  <w:r w:rsidR="00C6073B"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 xml:space="preserve"> want to</w:t>
                  </w: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 xml:space="preserve"> </w:t>
                  </w:r>
                  <w:r w:rsidR="00E76E3A"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>know, learn, or develop in relation to</w:t>
                  </w: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 xml:space="preserve"> CLIL?</w:t>
                  </w:r>
                </w:p>
              </w:txbxContent>
            </v:textbox>
          </v:shape>
        </w:pict>
      </w:r>
      <w:r w:rsidR="00E76E3A">
        <w:rPr>
          <w:rFonts w:ascii="Times New Roman" w:hAnsi="Times New Roman" w:cs="Times New Roman"/>
          <w:noProof/>
          <w:sz w:val="24"/>
          <w:szCs w:val="24"/>
          <w:lang w:eastAsia="zh-TW"/>
        </w:rPr>
        <w:pict w14:anchorId="39D2538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8" type="#_x0000_t32" style="position:absolute;margin-left:79.5pt;margin-top:2in;width:84.75pt;height:16.5pt;flip:x y;z-index:251668480" o:connectortype="straight"/>
        </w:pict>
      </w:r>
      <w:r w:rsidR="00752C3D">
        <w:rPr>
          <w:rFonts w:ascii="Times New Roman" w:hAnsi="Times New Roman" w:cs="Times New Roman"/>
          <w:noProof/>
          <w:sz w:val="24"/>
          <w:szCs w:val="24"/>
          <w:lang w:eastAsia="zh-TW"/>
        </w:rPr>
        <w:pict w14:anchorId="4EF88872">
          <v:shape id="_x0000_s2057" type="#_x0000_t32" style="position:absolute;margin-left:332.25pt;margin-top:167.25pt;width:48pt;height:2.25pt;flip:y;z-index:251667456" o:connectortype="straight"/>
        </w:pict>
      </w:r>
      <w:r w:rsidR="00752C3D">
        <w:rPr>
          <w:rFonts w:ascii="Times New Roman" w:hAnsi="Times New Roman" w:cs="Times New Roman"/>
          <w:noProof/>
          <w:sz w:val="24"/>
          <w:szCs w:val="24"/>
          <w:lang w:eastAsia="zh-TW"/>
        </w:rPr>
        <w:pict w14:anchorId="69BEEEEB">
          <v:shape id="_x0000_s2056" type="#_x0000_t32" style="position:absolute;margin-left:325.5pt;margin-top:500.25pt;width:54.75pt;height:48pt;flip:y;z-index:251666432" o:connectortype="straight"/>
        </w:pict>
      </w:r>
      <w:r w:rsidR="00752C3D">
        <w:rPr>
          <w:rFonts w:ascii="Times New Roman" w:hAnsi="Times New Roman" w:cs="Times New Roman"/>
          <w:noProof/>
          <w:sz w:val="24"/>
          <w:szCs w:val="24"/>
          <w:lang w:eastAsia="zh-TW"/>
        </w:rPr>
        <w:pict w14:anchorId="32B93F41">
          <v:shape id="_x0000_s2055" type="#_x0000_t32" style="position:absolute;margin-left:155.25pt;margin-top:460.5pt;width:52.5pt;height:67.5pt;flip:x y;z-index:251665408" o:connectortype="straight"/>
        </w:pict>
      </w:r>
      <w:r w:rsidR="00752C3D">
        <w:rPr>
          <w:rFonts w:ascii="Times New Roman" w:hAnsi="Times New Roman" w:cs="Times New Roman"/>
          <w:sz w:val="24"/>
          <w:szCs w:val="24"/>
          <w:lang w:eastAsia="zh-TW"/>
        </w:rPr>
        <w:pict w14:anchorId="66D15C7C">
          <v:shape id="_x0000_s2052" type="#_x0000_t202" style="position:absolute;margin-left:4.1pt;margin-top:-17.25pt;width:456.25pt;height:45.75pt;z-index:251660288;mso-position-horizontal-relative:text;mso-position-vertical-relative:text;mso-width-relative:margin;mso-height-relative:margin">
            <v:textbox style="mso-next-textbox:#_x0000_s2052">
              <w:txbxContent>
                <w:p w14:paraId="510B81DB" w14:textId="228BD4A5" w:rsidR="00EA21CD" w:rsidRPr="00EA21CD" w:rsidRDefault="00164DDE" w:rsidP="00C6073B">
                  <w:pPr>
                    <w:jc w:val="center"/>
                    <w:rPr>
                      <w:rFonts w:ascii="Bernard MT Condensed" w:hAnsi="Bernard MT Condensed"/>
                      <w:sz w:val="24"/>
                      <w:szCs w:val="24"/>
                    </w:rPr>
                  </w:pP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>What do you know about CLIL?</w:t>
                  </w:r>
                </w:p>
              </w:txbxContent>
            </v:textbox>
          </v:shape>
        </w:pict>
      </w:r>
      <w:r w:rsidR="008278F3">
        <w:rPr>
          <w:noProof/>
        </w:rPr>
        <w:drawing>
          <wp:anchor distT="0" distB="0" distL="114300" distR="114300" simplePos="0" relativeHeight="251660288" behindDoc="0" locked="0" layoutInCell="1" allowOverlap="1" wp14:anchorId="51B3203C" wp14:editId="2FA5DA87">
            <wp:simplePos x="0" y="0"/>
            <wp:positionH relativeFrom="column">
              <wp:posOffset>1695450</wp:posOffset>
            </wp:positionH>
            <wp:positionV relativeFrom="paragraph">
              <wp:posOffset>6286500</wp:posOffset>
            </wp:positionV>
            <wp:extent cx="2676525" cy="1748892"/>
            <wp:effectExtent l="0" t="0" r="0" b="0"/>
            <wp:wrapNone/>
            <wp:docPr id="5" name="Picture 5" descr="CLIL &amp; DBL | Cekd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LIL &amp; DBL | Cekdev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748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78F3">
        <w:rPr>
          <w:noProof/>
        </w:rPr>
        <w:drawing>
          <wp:anchor distT="0" distB="0" distL="114300" distR="114300" simplePos="0" relativeHeight="251658240" behindDoc="0" locked="0" layoutInCell="1" allowOverlap="1" wp14:anchorId="7938D790" wp14:editId="08BD33EE">
            <wp:simplePos x="0" y="0"/>
            <wp:positionH relativeFrom="column">
              <wp:posOffset>1695450</wp:posOffset>
            </wp:positionH>
            <wp:positionV relativeFrom="paragraph">
              <wp:posOffset>1390650</wp:posOffset>
            </wp:positionV>
            <wp:extent cx="2676525" cy="1748892"/>
            <wp:effectExtent l="0" t="0" r="0" b="0"/>
            <wp:wrapNone/>
            <wp:docPr id="4" name="Picture 4" descr="CLIL &amp; DBL | Cekd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LIL &amp; DBL | Cekdev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748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90BE0" w:rsidRPr="00D17D5A" w:rsidSect="00E90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064A1" w14:textId="77777777" w:rsidR="00535452" w:rsidRDefault="00535452" w:rsidP="0065611F">
      <w:pPr>
        <w:spacing w:after="0" w:line="240" w:lineRule="auto"/>
      </w:pPr>
      <w:r>
        <w:separator/>
      </w:r>
    </w:p>
  </w:endnote>
  <w:endnote w:type="continuationSeparator" w:id="0">
    <w:p w14:paraId="64A6ADA2" w14:textId="77777777" w:rsidR="00535452" w:rsidRDefault="00535452" w:rsidP="00656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57A3B" w14:textId="77777777" w:rsidR="00535452" w:rsidRDefault="00535452" w:rsidP="0065611F">
      <w:pPr>
        <w:spacing w:after="0" w:line="240" w:lineRule="auto"/>
      </w:pPr>
      <w:r>
        <w:separator/>
      </w:r>
    </w:p>
  </w:footnote>
  <w:footnote w:type="continuationSeparator" w:id="0">
    <w:p w14:paraId="4DB647EE" w14:textId="77777777" w:rsidR="00535452" w:rsidRDefault="00535452" w:rsidP="006561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jA1tDAxMLM0NjVW0lEKTi0uzszPAykwrAUA5+eXbywAAAA="/>
  </w:docVars>
  <w:rsids>
    <w:rsidRoot w:val="00EA21CD"/>
    <w:rsid w:val="00164DDE"/>
    <w:rsid w:val="00165F98"/>
    <w:rsid w:val="001C46DF"/>
    <w:rsid w:val="00417213"/>
    <w:rsid w:val="004E7E93"/>
    <w:rsid w:val="00535452"/>
    <w:rsid w:val="00596EBB"/>
    <w:rsid w:val="005A4765"/>
    <w:rsid w:val="0065611F"/>
    <w:rsid w:val="00700E15"/>
    <w:rsid w:val="00752C3D"/>
    <w:rsid w:val="007746DA"/>
    <w:rsid w:val="007D588F"/>
    <w:rsid w:val="008278F3"/>
    <w:rsid w:val="0084015E"/>
    <w:rsid w:val="008A06DE"/>
    <w:rsid w:val="00B00BAA"/>
    <w:rsid w:val="00C6073B"/>
    <w:rsid w:val="00C970F2"/>
    <w:rsid w:val="00CF6F81"/>
    <w:rsid w:val="00D17D5A"/>
    <w:rsid w:val="00D63377"/>
    <w:rsid w:val="00E76E3A"/>
    <w:rsid w:val="00E90BE0"/>
    <w:rsid w:val="00EA21CD"/>
    <w:rsid w:val="00EC307D"/>
    <w:rsid w:val="00EE61CE"/>
    <w:rsid w:val="00F257B8"/>
    <w:rsid w:val="00FB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2"/>
      <o:rules v:ext="edit">
        <o:r id="V:Rule1" type="connector" idref="#_x0000_s2055"/>
        <o:r id="V:Rule2" type="connector" idref="#_x0000_s2056"/>
        <o:r id="V:Rule3" type="connector" idref="#_x0000_s2057"/>
        <o:r id="V:Rule4" type="connector" idref="#_x0000_s2058"/>
      </o:rules>
    </o:shapelayout>
  </w:shapeDefaults>
  <w:decimalSymbol w:val="."/>
  <w:listSeparator w:val=","/>
  <w14:docId w14:val="7865C498"/>
  <w15:docId w15:val="{D45C9D0C-F3D7-48A5-A168-BCBDB3B65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2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1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611F"/>
  </w:style>
  <w:style w:type="paragraph" w:styleId="Footer">
    <w:name w:val="footer"/>
    <w:basedOn w:val="Normal"/>
    <w:link w:val="Foot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56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</Words>
  <Characters>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viewer</cp:lastModifiedBy>
  <cp:revision>10</cp:revision>
  <dcterms:created xsi:type="dcterms:W3CDTF">2015-09-02T05:32:00Z</dcterms:created>
  <dcterms:modified xsi:type="dcterms:W3CDTF">2023-02-07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2b8c12f0f6235c6e9ea2fb0cfb40b00647ed84d1df0a72efa0259678e5e796</vt:lpwstr>
  </property>
</Properties>
</file>